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773329AC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15010B" w:rsidRPr="0015010B">
        <w:rPr>
          <w:bCs/>
          <w:noProof/>
          <w:sz w:val="30"/>
          <w:szCs w:val="36"/>
        </w:rPr>
        <w:t>Examination</w:t>
      </w:r>
      <w:r w:rsidR="0015010B" w:rsidRPr="0015010B">
        <w:rPr>
          <w:b/>
          <w:bCs/>
          <w:noProof/>
          <w:sz w:val="24"/>
          <w:szCs w:val="30"/>
        </w:rPr>
        <w:t>:</w:t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/>
          <w:bCs/>
          <w:noProof/>
          <w:sz w:val="24"/>
          <w:szCs w:val="30"/>
        </w:rPr>
        <w:tab/>
      </w:r>
      <w:r w:rsidR="0015010B" w:rsidRPr="0015010B">
        <w:rPr>
          <w:bCs/>
          <w:noProof/>
          <w:sz w:val="24"/>
          <w:szCs w:val="30"/>
        </w:rPr>
        <w:t>Mid Term 2021</w:t>
      </w:r>
      <w:r w:rsidR="00E42A6C">
        <w:rPr>
          <w:b/>
          <w:bCs/>
          <w:noProof/>
          <w:sz w:val="24"/>
          <w:szCs w:val="30"/>
          <w:u w:val="single"/>
        </w:rPr>
        <w:t xml:space="preserve"> </w:t>
      </w:r>
    </w:p>
    <w:p w14:paraId="3B259D89" w14:textId="668688AC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26511" w:rsidRPr="00716AB1">
        <w:rPr>
          <w:noProof/>
          <w:sz w:val="24"/>
          <w:szCs w:val="30"/>
        </w:rPr>
        <w:t>Linear Control System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CODE:</w:t>
      </w:r>
      <w:r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>EE-</w:t>
      </w:r>
      <w:r w:rsidR="007A6D3A" w:rsidRPr="00716AB1">
        <w:rPr>
          <w:noProof/>
          <w:sz w:val="24"/>
          <w:szCs w:val="30"/>
        </w:rPr>
        <w:t>324</w:t>
      </w:r>
    </w:p>
    <w:p w14:paraId="2D196AD6" w14:textId="5C7E6859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B.E(</w:t>
      </w:r>
      <w:r w:rsidR="00126511" w:rsidRPr="00716AB1">
        <w:rPr>
          <w:noProof/>
          <w:sz w:val="24"/>
          <w:szCs w:val="30"/>
        </w:rPr>
        <w:t>6</w:t>
      </w:r>
      <w:r w:rsidR="00126511" w:rsidRPr="00716AB1">
        <w:rPr>
          <w:noProof/>
          <w:sz w:val="24"/>
          <w:szCs w:val="30"/>
          <w:vertAlign w:val="superscript"/>
        </w:rPr>
        <w:t>th</w:t>
      </w:r>
      <w:r w:rsidR="00126511" w:rsidRPr="00716AB1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 xml:space="preserve"> 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</w:r>
      <w:r w:rsidR="00FD68D6">
        <w:rPr>
          <w:noProof/>
          <w:sz w:val="24"/>
          <w:szCs w:val="30"/>
        </w:rPr>
        <w:t>20</w:t>
      </w:r>
    </w:p>
    <w:p w14:paraId="432453F5" w14:textId="2705233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871AA7" w:rsidRPr="00716AB1">
        <w:rPr>
          <w:noProof/>
          <w:sz w:val="24"/>
          <w:szCs w:val="30"/>
        </w:rPr>
        <w:t>40 Minute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078"/>
        <w:gridCol w:w="935"/>
        <w:gridCol w:w="4219"/>
        <w:gridCol w:w="1276"/>
        <w:gridCol w:w="1134"/>
        <w:gridCol w:w="1134"/>
      </w:tblGrid>
      <w:tr w:rsidR="00C357F4" w14:paraId="166E2025" w14:textId="77777777" w:rsidTr="00C357F4">
        <w:tc>
          <w:tcPr>
            <w:tcW w:w="1078" w:type="dxa"/>
          </w:tcPr>
          <w:p w14:paraId="0AC8433C" w14:textId="2E52804E" w:rsidR="00FD68D6" w:rsidRPr="00FD68D6" w:rsidRDefault="00FD68D6" w:rsidP="00716AB1">
            <w:pPr>
              <w:jc w:val="both"/>
              <w:rPr>
                <w:b/>
                <w:noProof/>
                <w:sz w:val="24"/>
                <w:szCs w:val="30"/>
              </w:rPr>
            </w:pPr>
            <w:r>
              <w:rPr>
                <w:b/>
                <w:noProof/>
                <w:sz w:val="24"/>
                <w:szCs w:val="30"/>
              </w:rPr>
              <w:t>Q.NO</w:t>
            </w:r>
          </w:p>
        </w:tc>
        <w:tc>
          <w:tcPr>
            <w:tcW w:w="935" w:type="dxa"/>
          </w:tcPr>
          <w:p w14:paraId="3FC80401" w14:textId="01177DA0" w:rsidR="00FD68D6" w:rsidRDefault="006747FD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Sub Q</w:t>
            </w:r>
          </w:p>
        </w:tc>
        <w:tc>
          <w:tcPr>
            <w:tcW w:w="4219" w:type="dxa"/>
          </w:tcPr>
          <w:p w14:paraId="774E5E78" w14:textId="760985F0" w:rsidR="00FD68D6" w:rsidRDefault="006747FD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Description</w:t>
            </w:r>
          </w:p>
        </w:tc>
        <w:tc>
          <w:tcPr>
            <w:tcW w:w="1276" w:type="dxa"/>
          </w:tcPr>
          <w:p w14:paraId="148B2612" w14:textId="7BC279E9" w:rsidR="00FD68D6" w:rsidRDefault="006747FD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Marking Scheme</w:t>
            </w:r>
          </w:p>
        </w:tc>
        <w:tc>
          <w:tcPr>
            <w:tcW w:w="1134" w:type="dxa"/>
          </w:tcPr>
          <w:p w14:paraId="39403969" w14:textId="223ED5D9" w:rsidR="00FD68D6" w:rsidRDefault="006747FD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CLO/PLO</w:t>
            </w:r>
          </w:p>
        </w:tc>
        <w:tc>
          <w:tcPr>
            <w:tcW w:w="1134" w:type="dxa"/>
          </w:tcPr>
          <w:p w14:paraId="6FE745D0" w14:textId="39916AD0" w:rsidR="00FD68D6" w:rsidRDefault="006747FD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Bloom</w:t>
            </w:r>
          </w:p>
        </w:tc>
      </w:tr>
      <w:tr w:rsidR="00A30C93" w14:paraId="78B8AD36" w14:textId="77777777" w:rsidTr="00C357F4">
        <w:tc>
          <w:tcPr>
            <w:tcW w:w="1078" w:type="dxa"/>
            <w:vMerge w:val="restart"/>
          </w:tcPr>
          <w:p w14:paraId="231D54E4" w14:textId="77777777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</w:p>
          <w:p w14:paraId="55745821" w14:textId="77777777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</w:p>
          <w:p w14:paraId="38BD7D35" w14:textId="77777777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</w:p>
          <w:p w14:paraId="3C23D627" w14:textId="77777777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</w:p>
          <w:p w14:paraId="19D3EE5B" w14:textId="0BC70BDA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1.</w:t>
            </w:r>
          </w:p>
        </w:tc>
        <w:tc>
          <w:tcPr>
            <w:tcW w:w="935" w:type="dxa"/>
          </w:tcPr>
          <w:p w14:paraId="726BD466" w14:textId="24CAEBA6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a</w:t>
            </w:r>
          </w:p>
        </w:tc>
        <w:tc>
          <w:tcPr>
            <w:tcW w:w="4219" w:type="dxa"/>
          </w:tcPr>
          <w:p w14:paraId="2DC047DD" w14:textId="66105DE7" w:rsidR="00A30C93" w:rsidRPr="006747FD" w:rsidRDefault="00A30C93" w:rsidP="001F3AB2">
            <w:pPr>
              <w:jc w:val="both"/>
              <w:rPr>
                <w:b/>
                <w:noProof/>
                <w:sz w:val="24"/>
                <w:szCs w:val="30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Explain </w:t>
            </w:r>
            <w:r w:rsidRPr="00716AB1">
              <w:rPr>
                <w:rFonts w:asciiTheme="majorBidi" w:hAnsiTheme="majorBidi" w:cstheme="majorBidi"/>
                <w:sz w:val="28"/>
                <w:szCs w:val="28"/>
              </w:rPr>
              <w:t>Open loop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and </w:t>
            </w:r>
            <w:r w:rsidRPr="00716AB1">
              <w:rPr>
                <w:rFonts w:asciiTheme="majorBidi" w:hAnsiTheme="majorBidi" w:cstheme="majorBidi"/>
                <w:sz w:val="28"/>
                <w:szCs w:val="28"/>
              </w:rPr>
              <w:t>Closed Loop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control System with example. </w:t>
            </w:r>
            <w:r w:rsidRPr="001F3AB2">
              <w:rPr>
                <w:rFonts w:asciiTheme="majorBidi" w:hAnsiTheme="majorBidi" w:cstheme="majorBidi"/>
                <w:b/>
                <w:sz w:val="28"/>
                <w:szCs w:val="28"/>
              </w:rPr>
              <w:t>Compute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1F3AB2">
              <w:rPr>
                <w:rFonts w:asciiTheme="majorBidi" w:hAnsiTheme="majorBidi" w:cstheme="majorBidi"/>
                <w:sz w:val="28"/>
                <w:szCs w:val="28"/>
              </w:rPr>
              <w:t>the Transfer Function of circuit as shown in Figure 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.</w:t>
            </w:r>
          </w:p>
        </w:tc>
        <w:tc>
          <w:tcPr>
            <w:tcW w:w="1276" w:type="dxa"/>
          </w:tcPr>
          <w:p w14:paraId="4571D0E8" w14:textId="77777777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</w:p>
          <w:p w14:paraId="4491B809" w14:textId="2B37FE99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05</w:t>
            </w:r>
          </w:p>
        </w:tc>
        <w:tc>
          <w:tcPr>
            <w:tcW w:w="1134" w:type="dxa"/>
          </w:tcPr>
          <w:p w14:paraId="770DFAEB" w14:textId="77777777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CLO-1</w:t>
            </w:r>
          </w:p>
          <w:p w14:paraId="254E0770" w14:textId="42286092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PLO-1</w:t>
            </w:r>
          </w:p>
        </w:tc>
        <w:tc>
          <w:tcPr>
            <w:tcW w:w="1134" w:type="dxa"/>
          </w:tcPr>
          <w:p w14:paraId="3D80292E" w14:textId="638669C8" w:rsidR="00A30C93" w:rsidRDefault="00A30C93" w:rsidP="00716AB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C-2</w:t>
            </w:r>
          </w:p>
        </w:tc>
      </w:tr>
      <w:tr w:rsidR="00A30C93" w14:paraId="70E2DB83" w14:textId="77777777" w:rsidTr="00C357F4">
        <w:tc>
          <w:tcPr>
            <w:tcW w:w="1078" w:type="dxa"/>
            <w:vMerge/>
          </w:tcPr>
          <w:p w14:paraId="0E01F5E1" w14:textId="77777777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</w:p>
        </w:tc>
        <w:tc>
          <w:tcPr>
            <w:tcW w:w="935" w:type="dxa"/>
          </w:tcPr>
          <w:p w14:paraId="7C4260BF" w14:textId="395D93C9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b</w:t>
            </w:r>
          </w:p>
        </w:tc>
        <w:tc>
          <w:tcPr>
            <w:tcW w:w="4219" w:type="dxa"/>
          </w:tcPr>
          <w:p w14:paraId="2658F117" w14:textId="77777777" w:rsidR="00A30C93" w:rsidRDefault="00A30C93" w:rsidP="00A30C93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Compute </w:t>
            </w:r>
            <w:r w:rsidRPr="00C357F4">
              <w:rPr>
                <w:rFonts w:asciiTheme="majorBidi" w:hAnsiTheme="majorBidi" w:cstheme="majorBidi"/>
                <w:bCs/>
                <w:sz w:val="28"/>
                <w:szCs w:val="28"/>
              </w:rPr>
              <w:t>the poles and zeros of Transfer Function and draw the Pole-Zero diagram.</w:t>
            </w:r>
          </w:p>
          <w:p w14:paraId="19867F71" w14:textId="3C673E0C" w:rsidR="00A30C93" w:rsidRPr="00D413E1" w:rsidRDefault="00D413E1" w:rsidP="00A30C93">
            <w:pPr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H</m:t>
                </m:r>
                <m:d>
                  <m:dPr>
                    <m:ctrlPr>
                      <w:rPr>
                        <w:rFonts w:ascii="Cambria Math" w:hAnsi="Cambria Math" w:cstheme="majorBidi"/>
                        <w:bCs/>
                        <w:i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s</m:t>
                    </m:r>
                  </m:e>
                </m:d>
                <m:r>
                  <w:rPr>
                    <w:rFonts w:ascii="Cambria Math" w:hAnsi="Cambria Math" w:cstheme="majorBidi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bCs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(s+2)(s+1)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>(s+3)(s+6)(s+4)</m:t>
                    </m:r>
                  </m:den>
                </m:f>
              </m:oMath>
            </m:oMathPara>
          </w:p>
        </w:tc>
        <w:tc>
          <w:tcPr>
            <w:tcW w:w="1276" w:type="dxa"/>
          </w:tcPr>
          <w:p w14:paraId="21C2CA3C" w14:textId="77777777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</w:p>
          <w:p w14:paraId="35228A22" w14:textId="77777777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</w:p>
          <w:p w14:paraId="57D3D5DC" w14:textId="48D52CBF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05</w:t>
            </w:r>
          </w:p>
        </w:tc>
        <w:tc>
          <w:tcPr>
            <w:tcW w:w="1134" w:type="dxa"/>
          </w:tcPr>
          <w:p w14:paraId="6AF1E499" w14:textId="77777777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CLO-1</w:t>
            </w:r>
          </w:p>
          <w:p w14:paraId="74C04185" w14:textId="5CDBB56B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PLO-1</w:t>
            </w:r>
          </w:p>
        </w:tc>
        <w:tc>
          <w:tcPr>
            <w:tcW w:w="1134" w:type="dxa"/>
          </w:tcPr>
          <w:p w14:paraId="0E9E7B0A" w14:textId="73CBC32D" w:rsidR="00A30C93" w:rsidRDefault="00A30C93" w:rsidP="00A30C93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C-2</w:t>
            </w:r>
          </w:p>
        </w:tc>
      </w:tr>
      <w:tr w:rsidR="00D413E1" w14:paraId="671F6746" w14:textId="77777777" w:rsidTr="00C357F4">
        <w:tc>
          <w:tcPr>
            <w:tcW w:w="1078" w:type="dxa"/>
          </w:tcPr>
          <w:p w14:paraId="0698EC86" w14:textId="77777777" w:rsidR="007E51DB" w:rsidRDefault="007E51DB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7A551715" w14:textId="77777777" w:rsidR="007E51DB" w:rsidRDefault="007E51DB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5B6F52DA" w14:textId="77777777" w:rsidR="007E51DB" w:rsidRDefault="007E51DB" w:rsidP="00D413E1">
            <w:pPr>
              <w:jc w:val="both"/>
              <w:rPr>
                <w:noProof/>
                <w:sz w:val="24"/>
                <w:szCs w:val="30"/>
              </w:rPr>
            </w:pPr>
          </w:p>
          <w:p w14:paraId="6F4ED638" w14:textId="2D63743F" w:rsidR="00D413E1" w:rsidRDefault="00D413E1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2.</w:t>
            </w:r>
          </w:p>
        </w:tc>
        <w:tc>
          <w:tcPr>
            <w:tcW w:w="935" w:type="dxa"/>
          </w:tcPr>
          <w:p w14:paraId="3E7D1030" w14:textId="77777777" w:rsidR="00D413E1" w:rsidRDefault="00D413E1" w:rsidP="00D413E1">
            <w:pPr>
              <w:jc w:val="both"/>
              <w:rPr>
                <w:noProof/>
                <w:sz w:val="24"/>
                <w:szCs w:val="30"/>
              </w:rPr>
            </w:pPr>
          </w:p>
        </w:tc>
        <w:tc>
          <w:tcPr>
            <w:tcW w:w="4219" w:type="dxa"/>
          </w:tcPr>
          <w:p w14:paraId="5C5EC94E" w14:textId="77777777" w:rsidR="00D413E1" w:rsidRPr="00D413E1" w:rsidRDefault="00D413E1" w:rsidP="00D413E1">
            <w:pPr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Explain </w:t>
            </w:r>
            <w:r w:rsidRPr="00D413E1">
              <w:rPr>
                <w:rFonts w:asciiTheme="majorBidi" w:hAnsiTheme="majorBidi" w:cstheme="majorBidi"/>
                <w:bCs/>
                <w:sz w:val="28"/>
                <w:szCs w:val="28"/>
              </w:rPr>
              <w:t xml:space="preserve">Root Locus. </w:t>
            </w:r>
            <w:r w:rsidRPr="00D413E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mpute</w:t>
            </w:r>
            <w:r w:rsidRPr="00D413E1">
              <w:rPr>
                <w:rFonts w:asciiTheme="majorBidi" w:hAnsiTheme="majorBidi" w:cstheme="majorBidi"/>
                <w:bCs/>
                <w:sz w:val="28"/>
                <w:szCs w:val="28"/>
              </w:rPr>
              <w:t xml:space="preserve"> the Starting point, Ending point, Numerator of Root Locus, Existence of root Locus and Angle of Asymptotes of below given function:</w:t>
            </w:r>
          </w:p>
          <w:p w14:paraId="5EE2E65D" w14:textId="088F5057" w:rsidR="00D413E1" w:rsidRDefault="00D413E1" w:rsidP="00D413E1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6"/>
                    <w:szCs w:val="28"/>
                  </w:rPr>
                  <m:t>G(s)H</m:t>
                </m:r>
                <m:d>
                  <m:dPr>
                    <m:ctrlPr>
                      <w:rPr>
                        <w:rFonts w:ascii="Cambria Math" w:hAnsi="Cambria Math" w:cstheme="majorBidi"/>
                        <w:bCs/>
                        <w:i/>
                        <w:sz w:val="26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6"/>
                        <w:szCs w:val="28"/>
                      </w:rPr>
                      <m:t>s</m:t>
                    </m:r>
                  </m:e>
                </m:d>
                <m:r>
                  <w:rPr>
                    <w:rFonts w:ascii="Cambria Math" w:hAnsi="Cambria Math" w:cstheme="majorBidi"/>
                    <w:sz w:val="26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bCs/>
                        <w:i/>
                        <w:sz w:val="26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 w:val="26"/>
                        <w:szCs w:val="28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 w:cstheme="majorBidi"/>
                        <w:sz w:val="26"/>
                        <w:szCs w:val="28"/>
                      </w:rPr>
                      <m:t>s(s+1)(s+2)(s+3)</m:t>
                    </m:r>
                  </m:den>
                </m:f>
              </m:oMath>
            </m:oMathPara>
          </w:p>
        </w:tc>
        <w:tc>
          <w:tcPr>
            <w:tcW w:w="1276" w:type="dxa"/>
          </w:tcPr>
          <w:p w14:paraId="41AC7153" w14:textId="7D3879D7" w:rsidR="00D413E1" w:rsidRDefault="00D413E1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10</w:t>
            </w:r>
          </w:p>
        </w:tc>
        <w:tc>
          <w:tcPr>
            <w:tcW w:w="1134" w:type="dxa"/>
          </w:tcPr>
          <w:p w14:paraId="158854E8" w14:textId="1CBF7CE6" w:rsidR="00D413E1" w:rsidRDefault="00D413E1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CLO-</w:t>
            </w:r>
            <w:r>
              <w:rPr>
                <w:noProof/>
                <w:sz w:val="24"/>
                <w:szCs w:val="30"/>
              </w:rPr>
              <w:t>2</w:t>
            </w:r>
          </w:p>
          <w:p w14:paraId="0F845A71" w14:textId="73038238" w:rsidR="00D413E1" w:rsidRDefault="00D413E1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PLO-</w:t>
            </w:r>
            <w:r>
              <w:rPr>
                <w:noProof/>
                <w:sz w:val="24"/>
                <w:szCs w:val="30"/>
              </w:rPr>
              <w:t>2</w:t>
            </w:r>
          </w:p>
        </w:tc>
        <w:tc>
          <w:tcPr>
            <w:tcW w:w="1134" w:type="dxa"/>
          </w:tcPr>
          <w:p w14:paraId="638E59FF" w14:textId="7F358CBA" w:rsidR="00D413E1" w:rsidRDefault="00D413E1" w:rsidP="00D413E1">
            <w:pPr>
              <w:jc w:val="both"/>
              <w:rPr>
                <w:noProof/>
                <w:sz w:val="24"/>
                <w:szCs w:val="30"/>
              </w:rPr>
            </w:pPr>
            <w:r>
              <w:rPr>
                <w:noProof/>
                <w:sz w:val="24"/>
                <w:szCs w:val="30"/>
              </w:rPr>
              <w:t>C-</w:t>
            </w:r>
            <w:r>
              <w:rPr>
                <w:noProof/>
                <w:sz w:val="24"/>
                <w:szCs w:val="30"/>
              </w:rPr>
              <w:t>4</w:t>
            </w:r>
          </w:p>
        </w:tc>
      </w:tr>
    </w:tbl>
    <w:p w14:paraId="3DDC15CF" w14:textId="6AC328A8" w:rsidR="004705E7" w:rsidRPr="00716AB1" w:rsidRDefault="007E51DB" w:rsidP="007E51DB">
      <w:pPr>
        <w:jc w:val="center"/>
        <w:rPr>
          <w:b/>
          <w:bCs/>
          <w:i/>
          <w:iCs/>
          <w:szCs w:val="28"/>
        </w:rPr>
      </w:pPr>
      <w:r w:rsidRPr="007E51DB">
        <w:rPr>
          <w:b/>
          <w:i/>
          <w:noProof/>
          <w:sz w:val="24"/>
          <w:szCs w:val="30"/>
        </w:rPr>
        <w:t>THE END</w:t>
      </w:r>
      <w:r w:rsidR="004705E7" w:rsidRPr="007E51DB">
        <w:rPr>
          <w:b/>
          <w:bCs/>
          <w:i/>
          <w:iCs/>
          <w:noProof/>
          <w:szCs w:val="28"/>
        </w:rPr>
        <w:drawing>
          <wp:inline distT="0" distB="0" distL="0" distR="0" wp14:anchorId="4FD20A73" wp14:editId="295DDF82">
            <wp:extent cx="5729971" cy="1544128"/>
            <wp:effectExtent l="0" t="0" r="4445" b="0"/>
            <wp:docPr id="4" name="Picture 3" descr="A picture containing text, gauge, device, me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7231F68-DA05-408F-A683-1ACEAA1BEC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text, gauge, device, meter&#10;&#10;Description automatically generated">
                      <a:extLst>
                        <a:ext uri="{FF2B5EF4-FFF2-40B4-BE49-F238E27FC236}">
                          <a16:creationId xmlns:a16="http://schemas.microsoft.com/office/drawing/2014/main" id="{D7231F68-DA05-408F-A683-1ACEAA1BEC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8036" cy="155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F1BB5" w14:textId="7D73A7D9" w:rsidR="00665086" w:rsidRPr="00716AB1" w:rsidRDefault="0028381C" w:rsidP="0061239F">
      <w:pPr>
        <w:jc w:val="center"/>
        <w:rPr>
          <w:b/>
          <w:bCs/>
          <w:i/>
          <w:iCs/>
          <w:szCs w:val="28"/>
        </w:rPr>
      </w:pPr>
      <w:r w:rsidRPr="00716AB1">
        <w:rPr>
          <w:rFonts w:asciiTheme="majorBidi" w:hAnsiTheme="majorBidi" w:cstheme="majorBidi"/>
          <w:sz w:val="28"/>
          <w:szCs w:val="28"/>
        </w:rPr>
        <w:t>Figure 1</w:t>
      </w:r>
    </w:p>
    <w:p w14:paraId="763D5B6B" w14:textId="77777777" w:rsidR="00957FD6" w:rsidRPr="00716AB1" w:rsidRDefault="00957FD6" w:rsidP="0061239F">
      <w:pPr>
        <w:jc w:val="center"/>
        <w:rPr>
          <w:b/>
          <w:bCs/>
          <w:szCs w:val="28"/>
        </w:rPr>
      </w:pPr>
      <w:bookmarkStart w:id="0" w:name="_GoBack"/>
      <w:bookmarkEnd w:id="0"/>
    </w:p>
    <w:sectPr w:rsidR="00957FD6" w:rsidRPr="00716AB1" w:rsidSect="000F07AA">
      <w:headerReference w:type="default" r:id="rId10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F3D23" w14:textId="77777777" w:rsidR="00FA1EAC" w:rsidRDefault="00FA1EAC" w:rsidP="00D1586B">
      <w:pPr>
        <w:spacing w:after="0" w:line="240" w:lineRule="auto"/>
      </w:pPr>
      <w:r>
        <w:separator/>
      </w:r>
    </w:p>
  </w:endnote>
  <w:endnote w:type="continuationSeparator" w:id="0">
    <w:p w14:paraId="77812A3E" w14:textId="77777777" w:rsidR="00FA1EAC" w:rsidRDefault="00FA1EAC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EC88FB" w14:textId="77777777" w:rsidR="00FA1EAC" w:rsidRDefault="00FA1EAC" w:rsidP="00D1586B">
      <w:pPr>
        <w:spacing w:after="0" w:line="240" w:lineRule="auto"/>
      </w:pPr>
      <w:r>
        <w:separator/>
      </w:r>
    </w:p>
  </w:footnote>
  <w:footnote w:type="continuationSeparator" w:id="0">
    <w:p w14:paraId="792E1830" w14:textId="77777777" w:rsidR="00FA1EAC" w:rsidRDefault="00FA1EAC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010B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1902"/>
    <w:rsid w:val="001C1A77"/>
    <w:rsid w:val="001C5FA5"/>
    <w:rsid w:val="001D7B1D"/>
    <w:rsid w:val="001E2CC6"/>
    <w:rsid w:val="001E36DD"/>
    <w:rsid w:val="001F3960"/>
    <w:rsid w:val="001F3AB2"/>
    <w:rsid w:val="001F53F2"/>
    <w:rsid w:val="00227509"/>
    <w:rsid w:val="0023277C"/>
    <w:rsid w:val="002349E8"/>
    <w:rsid w:val="00235B0E"/>
    <w:rsid w:val="002372C0"/>
    <w:rsid w:val="00255800"/>
    <w:rsid w:val="00255852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747FD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E51DB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3B9D"/>
    <w:rsid w:val="00974515"/>
    <w:rsid w:val="00980416"/>
    <w:rsid w:val="00985974"/>
    <w:rsid w:val="009B2F36"/>
    <w:rsid w:val="009B33B5"/>
    <w:rsid w:val="009B4BE8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C93"/>
    <w:rsid w:val="00A30E76"/>
    <w:rsid w:val="00A313CD"/>
    <w:rsid w:val="00A50352"/>
    <w:rsid w:val="00A519F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61BBA"/>
    <w:rsid w:val="00B63BB4"/>
    <w:rsid w:val="00B72488"/>
    <w:rsid w:val="00B72713"/>
    <w:rsid w:val="00B74455"/>
    <w:rsid w:val="00B97F8A"/>
    <w:rsid w:val="00BB20BA"/>
    <w:rsid w:val="00BB4E65"/>
    <w:rsid w:val="00BB7772"/>
    <w:rsid w:val="00BC0108"/>
    <w:rsid w:val="00BC788E"/>
    <w:rsid w:val="00BE22B1"/>
    <w:rsid w:val="00BE2FB6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357F4"/>
    <w:rsid w:val="00C47B8E"/>
    <w:rsid w:val="00C57FC3"/>
    <w:rsid w:val="00C60E47"/>
    <w:rsid w:val="00C61074"/>
    <w:rsid w:val="00C669F1"/>
    <w:rsid w:val="00C91124"/>
    <w:rsid w:val="00CA0010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13E1"/>
    <w:rsid w:val="00D459D6"/>
    <w:rsid w:val="00D54D86"/>
    <w:rsid w:val="00D62AA3"/>
    <w:rsid w:val="00D67EE9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367DD"/>
    <w:rsid w:val="00E41F99"/>
    <w:rsid w:val="00E42A6C"/>
    <w:rsid w:val="00E64E81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3CCD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1EAC"/>
    <w:rsid w:val="00FA41B2"/>
    <w:rsid w:val="00FB1D05"/>
    <w:rsid w:val="00FC0553"/>
    <w:rsid w:val="00FC05E7"/>
    <w:rsid w:val="00FC7960"/>
    <w:rsid w:val="00FD54DA"/>
    <w:rsid w:val="00FD68D6"/>
    <w:rsid w:val="00FD729D"/>
    <w:rsid w:val="00FE3CCC"/>
    <w:rsid w:val="00FE4823"/>
    <w:rsid w:val="00FE4FA6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2558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3994B2-1578-493F-BB74-00D0BD6BC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21-07-11T08:53:00Z</cp:lastPrinted>
  <dcterms:created xsi:type="dcterms:W3CDTF">2021-11-18T06:35:00Z</dcterms:created>
  <dcterms:modified xsi:type="dcterms:W3CDTF">2021-11-18T06:35:00Z</dcterms:modified>
</cp:coreProperties>
</file>